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7f058d2a69fdbcbae42f6eb23f3cd2372f0eb49"/>
    <w:p>
      <w:pPr>
        <w:pStyle w:val="Heading1"/>
      </w:pPr>
      <w:r>
        <w:t xml:space="preserve">INTERNSHIP APPLICATION LETTER FOR SPEECH THERAPIST POSITION</w:t>
      </w:r>
    </w:p>
    <w:p>
      <w:pPr>
        <w:pStyle w:val="FirstParagraph"/>
      </w:pPr>
      <w:r>
        <w:t xml:space="preserve">Ahmet Yılmaz | +90 555 123 4567 | ahmet.yilmaz@email.com | Istanbul, Turkey</w:t>
      </w:r>
    </w:p>
    <w:bookmarkEnd w:id="20"/>
    <w:p>
      <w:pPr>
        <w:pStyle w:val="BodyText"/>
      </w:pPr>
      <w:r>
        <w:t xml:space="preserve">May 28, 2024</w:t>
      </w:r>
    </w:p>
    <w:p>
      <w:pPr>
        <w:pStyle w:val="BodyText"/>
      </w:pPr>
      <w:r>
        <w:t xml:space="preserve">Hiring Committee</w:t>
      </w:r>
      <w:r>
        <w:br/>
      </w:r>
      <w:r>
        <w:t xml:space="preserve">Istanbul Speech and Language Center</w:t>
      </w:r>
      <w:r>
        <w:br/>
      </w:r>
      <w:r>
        <w:t xml:space="preserve">Ataturk Bulvari No: 145, Beyoğlu</w:t>
      </w:r>
      <w:r>
        <w:br/>
      </w:r>
      <w:r>
        <w:t xml:space="preserve">Istanbul, Turkey</w:t>
      </w:r>
    </w:p>
    <w:p>
      <w:pPr>
        <w:pStyle w:val="BodyText"/>
      </w:pPr>
      <w:r>
        <w:t xml:space="preserve">Dear Hiring Committee,</w:t>
      </w:r>
    </w:p>
    <w:p>
      <w:pPr>
        <w:pStyle w:val="BodyText"/>
      </w:pPr>
      <w:r>
        <w:t xml:space="preserve">It is with immense enthusiasm that I submit my Internship Application Letter for the Speech Therapist Intern position at the esteemed Istanbul Speech and Language Center in Turkey Istanbul. As a dedicated graduate student specializing in Communication Sciences and Disorders, I have meticulously prepared myself to contribute meaningfully to your team while immersing myself in the vibrant clinical environment of one of Turkey's most culturally dynamic cities. My academic journey, coupled with my profound respect for Turkish healthcare traditions, has positioned me to become a valuable asset during this critical internship phase.</w:t>
      </w:r>
    </w:p>
    <w:p>
      <w:pPr>
        <w:pStyle w:val="BodyText"/>
      </w:pPr>
      <w:r>
        <w:t xml:space="preserve">Having completed my Bachelor of Science in Speech-Language Pathology at Hacettepe University in Ankara, I have developed a robust theoretical foundation through rigorous coursework including Advanced Neuroanatomy of Speech Production, Pediatric Language Disorders, and Bilingual Language Acquisition. My academic excellence (3.87/4.0 GPA) was particularly demonstrated during my capstone research on "Cross-Cultural Communication Strategies in Multilingual Turkish Children," where I analyzed speech patterns across Istanbul's diverse neighborhoods—particularly the immigrant communities in Kadıköy and Üsküdar. This project required me to navigate Istanbul's linguistic tapestry while adhering to ethical guidelines that respect Turkey's cultural sensitivity toward communication disorders.</w:t>
      </w:r>
    </w:p>
    <w:p>
      <w:pPr>
        <w:pStyle w:val="BodyText"/>
      </w:pPr>
      <w:r>
        <w:t xml:space="preserve">My practical preparation extends beyond textbooks. During my clinical practicum at the Ankara Child Development Clinic, I assisted licensed Speech Therapists in evaluating and treating 15+ children with articulation disorders, apraxia, and autism spectrum disorder. I documented progress using both Turkish and international assessment tools like the Goldman-Fristoe Test of Articulation-3 (GFTA-3) adapted for Turkish phonology. Most significantly, I co-developed a culturally responsive communication strategy for Kurdish-speaking families in Ankara—a skill directly transferable to Istanbul's multicultural patient base where 25% of residents speak languages other than Turkish. This experience taught me that effective therapy in Turkey Istanbul requires not only clinical expertise but also deep cultural humility.</w:t>
      </w:r>
    </w:p>
    <w:p>
      <w:pPr>
        <w:pStyle w:val="BodyText"/>
      </w:pPr>
      <w:r>
        <w:t xml:space="preserve">What truly draws me to this internship opportunity is Istanbul's unique position as a global bridge between East and West, making it the ideal environment for my professional growth. Turkey Istanbul's rich history of medical innovation—from ancient Hippocratic traditions to modern rehabilitation centers—resonates deeply with my belief that speech therapy must honor both scientific rigor and cultural context. I am particularly inspired by how Turkish institutions integrate family-centered care, a philosophy that aligns perfectly with the approach at your center as evidenced in your recent publication on "Family Involvement in Pediatric Speech Therapy." I envision contributing to this model by developing culturally tailored parent education materials for Istanbul's diverse communities.</w:t>
      </w:r>
    </w:p>
    <w:p>
      <w:pPr>
        <w:pStyle w:val="BodyText"/>
      </w:pPr>
      <w:r>
        <w:t xml:space="preserve">My fluency in Turkish (C1 level) and conversational English enables me to serve Turkey's expanding international community while maintaining deep connections with local families. During my volunteer work at the Istanbul Red Crescent Society, I supported refugee children from Syria through play-based language activities, developing trust through culturally appropriate methods. This experience reinforced my understanding that successful therapy in Turkey Istanbul requires navigating social nuances—such as the importance of familial consensus in treatment decisions—which I am eager to refine under your mentorship.</w:t>
      </w:r>
    </w:p>
    <w:p>
      <w:pPr>
        <w:pStyle w:val="BodyText"/>
      </w:pPr>
      <w:r>
        <w:t xml:space="preserve">I have carefully studied your center's mission to provide accessible, high-quality speech therapy across Istanbul's socioeconomically diverse neighborhoods. My interest extends beyond clinical work; I am keen to learn how your team collaborates with Istanbul University's Department of Neurology on research projects like "Stroke Rehabilitation in Multilingual Populations." As a future Speech Therapist committed to evidence-based practice, I would be honored to assist in data collection while learning from your experts' approaches to Turkey's unique healthcare challenges.</w:t>
      </w:r>
    </w:p>
    <w:p>
      <w:pPr>
        <w:pStyle w:val="BodyText"/>
      </w:pPr>
      <w:r>
        <w:t xml:space="preserve">My application reflects more than academic achievement—it embodies my commitment to embodying the Turkish values of "hürmet" (respect) and "dayanışma" (solidarity) in clinical practice. I understand that becoming a Speech Therapist in Turkey Istanbul means serving not just as a clinician, but as a community member who bridges cultural divides. My ability to work with families from different backgrounds—from conservative Anatolian villages to cosmopolitan Asian districts of Istanbul—has been proven through my volunteer coordination at the Fatih Community Health Center where I organized free screening events for low-income residents.</w:t>
      </w:r>
    </w:p>
    <w:p>
      <w:pPr>
        <w:pStyle w:val="BodyText"/>
      </w:pPr>
      <w:r>
        <w:t xml:space="preserve">This internship represents a pivotal step toward my professional identity as a Speech Therapist who can thrive in Turkey's evolving healthcare landscape. I am prepared to commit fully to your center's schedule, including weekend sessions that serve Istanbul's working families, and I will actively participate in community outreach events such as the annual "Language Awareness Week" organized by the Turkish Speech Therapy Association. My resume, attached for your review, details additional competencies including certification in Pediatric Feeding Disorders (PFD) and experience with telehealth platforms used across Turkey since the pandemic.</w:t>
      </w:r>
    </w:p>
    <w:p>
      <w:pPr>
        <w:pStyle w:val="BodyText"/>
      </w:pPr>
      <w:r>
        <w:t xml:space="preserve">Thank you for considering my Internship Application Letter. I am confident that my academic preparation, cross-cultural adaptability, and genuine passion for speech therapy make me an ideal candidate to contribute to your mission in Turkey Istanbul. I would welcome the opportunity to discuss how my skills align with your center's vision during an interview at your earliest convenience. Please feel free to contact me via email or phone to arrange a meeting.</w:t>
      </w:r>
    </w:p>
    <w:p>
      <w:pPr>
        <w:pStyle w:val="BodyText"/>
      </w:pPr>
      <w:r>
        <w:t xml:space="preserve">Sincerely,</w:t>
      </w:r>
    </w:p>
    <w:p>
      <w:pPr>
        <w:pStyle w:val="BodyText"/>
      </w:pPr>
      <w:r>
        <w:t xml:space="preserve">Ahmet Yılmaz</w:t>
      </w:r>
    </w:p>
    <w:p>
      <w:pPr>
        <w:pStyle w:val="BodyText"/>
      </w:pPr>
      <w:r>
        <w:t xml:space="preserve">Enclosure: Curriculum Vitae | Academic Transcripts | Certificate of Turkish Language Proficiency (C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2T16:35:37Z</dcterms:created>
  <dcterms:modified xsi:type="dcterms:W3CDTF">2026-07-22T16:35:37Z</dcterms:modified>
</cp:coreProperties>
</file>

<file path=docProps/custom.xml><?xml version="1.0" encoding="utf-8"?>
<Properties xmlns="http://schemas.openxmlformats.org/officeDocument/2006/custom-properties" xmlns:vt="http://schemas.openxmlformats.org/officeDocument/2006/docPropsVTypes"/>
</file>